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cf7a47f119dbbee1fc44a0e2b6bf78e47d50ac"/>
      <w:r>
        <w:t xml:space="preserve">Unit 3 Lesson 6: How Much in Each Group? (Part 2)</w:t>
      </w:r>
      <w:bookmarkEnd w:id="20"/>
    </w:p>
    <w:p>
      <w:pPr>
        <w:pStyle w:val="Heading3"/>
      </w:pPr>
      <w:bookmarkStart w:id="21" w:name="Xea39f746946f52cc384e2f6f6b47331023ee2b5"/>
      <w:r>
        <w:t xml:space="preserve">1 Number Talk: Greater Than 1 or Less Than 1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Heading3"/>
      </w:pPr>
      <w:bookmarkStart w:id="23" w:name="two-water-containers"/>
      <w:r>
        <w:t xml:space="preserve">2 Two Water Contain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1" name="Picture"/>
            <a:graphic>
              <a:graphicData uri="http://schemas.openxmlformats.org/drawingml/2006/picture">
                <pic:pic>
                  <pic:nvPicPr>
                    <pic:cNvPr descr="/app/tmp/embedder-1605934486.8155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p>
      <w:pPr>
        <w:pStyle w:val="Heading3"/>
      </w:pPr>
      <w:bookmarkStart w:id="26" w:name="amount-in-one-group"/>
      <w:r>
        <w:t xml:space="preserve">3 Amount in One Group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p>
      <w:pPr>
        <w:pStyle w:val="Heading3"/>
      </w:pPr>
      <w:bookmarkStart w:id="28" w:name="inventing-another-situation-optional"/>
      <w:r>
        <w:t xml:space="preserve">4 Inventing Another Situation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</w:pPr>
      <w:r>
        <w:t xml:space="preserve">Find the answer to your question. Explain or show your reasoning. If you get stuck, consider drawing a diagram.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593436" cy="1782927"/>
            <wp:effectExtent b="0" l="0" r="0" t="0"/>
            <wp:docPr descr="Two fraction ba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4486.9015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436" cy="17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4:47Z</dcterms:created>
  <dcterms:modified xsi:type="dcterms:W3CDTF">2020-11-21T04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rNjpKh4LN5tei7bzW/YUWtVw//Yf4MXEw1IYRbbcXJ3loAROPe3LrrlimY1HHZUmV8ENaOblFsF4ilMc47nvw==</vt:lpwstr>
  </property>
</Properties>
</file>